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2049725345"/>
        <w:docPartObj>
          <w:docPartGallery w:val="Cover Pages"/>
          <w:docPartUnique/>
        </w:docPartObj>
      </w:sdtPr>
      <w:sdtContent>
        <w:p w14:paraId="35AA44C8" w14:textId="588D3AD4" w:rsidR="00885791" w:rsidRDefault="00885791">
          <w:r>
            <w:rPr>
              <w:noProof/>
            </w:rPr>
            <w:pict w14:anchorId="246A4B64">
              <v:group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  <w:sz w:val="36"/>
                            <w:szCs w:val="36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533B8A22" w14:textId="28B9D5B5" w:rsidR="00885791" w:rsidRPr="00885791" w:rsidRDefault="00885791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</w:pPr>
                            <w:r w:rsidRPr="0088579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>Zia Ur Rehman</w:t>
                            </w:r>
                          </w:p>
                        </w:sdtContent>
                      </w:sdt>
                      <w:p w14:paraId="2E2F11F2" w14:textId="3339A520" w:rsidR="00885791" w:rsidRPr="00885791" w:rsidRDefault="00885791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  <w:sz w:val="36"/>
                            <w:szCs w:val="36"/>
                          </w:rPr>
                        </w:pPr>
                        <w:sdt>
                          <w:sdtPr>
                            <w:rPr>
                              <w:caps/>
                              <w:color w:val="FFFFFF" w:themeColor="background1"/>
                              <w:sz w:val="36"/>
                              <w:szCs w:val="36"/>
                            </w:rPr>
                            <w:alias w:val="Company"/>
                            <w:tag w:val=""/>
                            <w:id w:val="1618182777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Pr="00885791">
                              <w:rPr>
                                <w:caps/>
                                <w:color w:val="FFFFFF" w:themeColor="background1"/>
                                <w:sz w:val="36"/>
                                <w:szCs w:val="36"/>
                              </w:rPr>
                              <w:t>1802034</w:t>
                            </w:r>
                          </w:sdtContent>
                        </w:sdt>
                        <w:r w:rsidRPr="00885791">
                          <w:rPr>
                            <w:color w:val="FFFFFF" w:themeColor="background1"/>
                            <w:sz w:val="36"/>
                            <w:szCs w:val="36"/>
                          </w:rPr>
                          <w:t>  </w:t>
                        </w:r>
                        <w:sdt>
                          <w:sdtPr>
                            <w:rPr>
                              <w:color w:val="FFFFFF" w:themeColor="background1"/>
                              <w:sz w:val="36"/>
                              <w:szCs w:val="36"/>
                            </w:rPr>
                            <w:alias w:val="Address"/>
                            <w:tag w:val=""/>
                            <w:id w:val="-253358678"/>
                            <w:showingPlcHdr/>
                            <w:dataBinding w:prefixMappings="xmlns:ns0='http://schemas.microsoft.com/office/2006/coverPageProps' " w:xpath="/ns0:CoverPageProperties[1]/ns0:CompanyAddress[1]" w:storeItemID="{55AF091B-3C7A-41E3-B477-F2FDAA23CFDA}"/>
                            <w:text/>
                          </w:sdtPr>
                          <w:sdtContent>
                            <w:r w:rsidRPr="00885791">
                              <w:rPr>
                                <w:color w:val="FFFFFF" w:themeColor="background1"/>
                                <w:sz w:val="36"/>
                                <w:szCs w:val="36"/>
                              </w:rPr>
                              <w:t xml:space="preserve">     </w:t>
                            </w:r>
                          </w:sdtContent>
                        </w:sdt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472C4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4022BA0" w14:textId="6CF854CB" w:rsidR="00885791" w:rsidRDefault="00885791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  <w:t>Computer NEtwork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5F530B61" w14:textId="2749DE46" w:rsidR="00885791" w:rsidRDefault="00885791">
          <w:r>
            <w:rPr>
              <w:noProof/>
            </w:rPr>
            <w:pict w14:anchorId="00A88C91">
              <v:shape id="Text Box 2" o:spid="_x0000_s1030" type="#_x0000_t202" style="position:absolute;margin-left:125.25pt;margin-top:210.75pt;width:179.4pt;height:36.2pt;z-index:251661312;visibility:visible;mso-wrap-style:square;mso-width-percent:400;mso-height-percent:200;mso-wrap-distance-left:9pt;mso-wrap-distance-top:3.6pt;mso-wrap-distance-right:9pt;mso-wrap-distance-bottom:3.6pt;mso-position-horizontal-relative:text;mso-position-vertical-relative:text;mso-width-percent:400;mso-height-percent:200;mso-width-relative:margin;mso-height-relative:margin;v-text-anchor:top" fillcolor="white [3212]" strokecolor="white [3212]">
                <v:textbox style="mso-fit-shape-to-text:t">
                  <w:txbxContent>
                    <w:p w14:paraId="0996CD00" w14:textId="17811460" w:rsidR="00885791" w:rsidRPr="00885791" w:rsidRDefault="00885791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m:oMathPara>
                        <m:oMath>
                          <m:r>
                            <m:rPr>
                              <m:sty m:val="bi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  <w:lang w:val="en-US"/>
                            </w:rPr>
                            <m:t>Lab 9</m:t>
                          </m:r>
                        </m:oMath>
                      </m:oMathPara>
                    </w:p>
                  </w:txbxContent>
                </v:textbox>
                <w10:wrap type="square"/>
              </v:shape>
            </w:pict>
          </w:r>
          <w:r>
            <w:br w:type="page"/>
          </w:r>
        </w:p>
      </w:sdtContent>
    </w:sdt>
    <w:p w14:paraId="4E81B2ED" w14:textId="57E0ECA2" w:rsidR="009B54F8" w:rsidRDefault="009B54F8"/>
    <w:p w14:paraId="6AE2EE72" w14:textId="38C290DE" w:rsidR="00885791" w:rsidRDefault="00885791" w:rsidP="00885791">
      <w:pPr>
        <w:pStyle w:val="Heading1"/>
        <w:rPr>
          <w:lang w:val="en-US"/>
        </w:rPr>
      </w:pPr>
      <w:r>
        <w:rPr>
          <w:lang w:val="en-US"/>
        </w:rPr>
        <w:t>Server</w:t>
      </w:r>
    </w:p>
    <w:p w14:paraId="19BAC0C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pickle</w:t>
      </w:r>
    </w:p>
    <w:p w14:paraId="2C82553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socket</w:t>
      </w:r>
    </w:p>
    <w:p w14:paraId="1F0B8D99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from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listdir</w:t>
      </w:r>
      <w:proofErr w:type="spellEnd"/>
    </w:p>
    <w:p w14:paraId="1943FB0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from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s.path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is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join</w:t>
      </w:r>
    </w:p>
    <w:p w14:paraId="60020A3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s</w:t>
      </w:r>
      <w:proofErr w:type="spellEnd"/>
    </w:p>
    <w:p w14:paraId="494ED58B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ath =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'files/'</w:t>
      </w:r>
    </w:p>
    <w:p w14:paraId="70630F1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nlyfile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[f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for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f </w:t>
      </w:r>
      <w:r w:rsidRPr="00885791">
        <w:rPr>
          <w:rFonts w:ascii="Consolas" w:eastAsia="Times New Roman" w:hAnsi="Consolas" w:cs="Times New Roman"/>
          <w:color w:val="569CD6"/>
          <w:sz w:val="21"/>
          <w:szCs w:val="21"/>
          <w:lang w:eastAsia="en-PK"/>
        </w:rPr>
        <w:t>in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listdi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path)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f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is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join(path, f))]</w:t>
      </w:r>
    </w:p>
    <w:p w14:paraId="2347884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0A44D7C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</w:t>
      </w:r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from</w:t>
      </w:r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commonthread</w:t>
      </w:r>
      <w:proofErr w:type="spell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import </w:t>
      </w:r>
      <w:proofErr w:type="spell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commonThread</w:t>
      </w:r>
      <w:proofErr w:type="spellEnd"/>
    </w:p>
    <w:p w14:paraId="0E17A78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3C8351B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socket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AF_INE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SOCK_DGRA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14E1D71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[]</w:t>
      </w:r>
    </w:p>
    <w:p w14:paraId="3705FE8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sp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[]</w:t>
      </w:r>
    </w:p>
    <w:p w14:paraId="7C03359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192.168.100.50"</w:t>
      </w:r>
    </w:p>
    <w:p w14:paraId="222C084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2345</w:t>
      </w:r>
    </w:p>
    <w:p w14:paraId="0E46293E" w14:textId="77777777" w:rsidR="00885791" w:rsidRPr="00885791" w:rsidRDefault="00885791" w:rsidP="008857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34A8F1C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bi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)</w:t>
      </w:r>
    </w:p>
    <w:p w14:paraId="504F8F32" w14:textId="77777777" w:rsidR="00885791" w:rsidRPr="00885791" w:rsidRDefault="00885791" w:rsidP="008857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1735445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569CD6"/>
          <w:sz w:val="21"/>
          <w:szCs w:val="21"/>
          <w:lang w:eastAsia="en-PK"/>
        </w:rPr>
        <w:t>def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send_file_chunk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718B628B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CHUNK_SIZE = 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0</w:t>
      </w:r>
    </w:p>
    <w:p w14:paraId="0B505D6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offset=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</w:p>
    <w:p w14:paraId="251B989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0x0012"</w:t>
      </w:r>
    </w:p>
    <w:p w14:paraId="2EB911A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clea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)</w:t>
      </w:r>
    </w:p>
    <w:p w14:paraId="0CE7DE4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f = 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open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join(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ath,onlyfile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,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'r'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36465D99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chunk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.rea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CHUNK_SIZE)</w:t>
      </w:r>
    </w:p>
    <w:p w14:paraId="4481855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wh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chunk:</w:t>
      </w:r>
    </w:p>
    <w:p w14:paraId="37E4E40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630D75DA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hex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offset))</w:t>
      </w:r>
    </w:p>
    <w:p w14:paraId="166F0FB4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chunk)</w:t>
      </w:r>
    </w:p>
    <w:p w14:paraId="3DBA2842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file sending ....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29A74AD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pickle.dumps(client_resp), (addr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, addr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)</w:t>
      </w:r>
    </w:p>
    <w:p w14:paraId="11EECBF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clea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)</w:t>
      </w:r>
    </w:p>
    <w:p w14:paraId="111261A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chunk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.rea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CHUNK_SIZE) </w:t>
      </w: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read the next chunk</w:t>
      </w:r>
    </w:p>
    <w:p w14:paraId="0938DE4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offset+=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</w:p>
    <w:p w14:paraId="65B3C30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    </w:t>
      </w:r>
    </w:p>
    <w:p w14:paraId="3C4E963A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</w:t>
      </w:r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loop</w:t>
      </w:r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until the chunk is empty (the file is exhausted)</w:t>
      </w:r>
    </w:p>
    <w:p w14:paraId="2DE5F40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file sending complete....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69CEA86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</w:p>
    <w:p w14:paraId="381F2952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.close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)</w:t>
      </w:r>
    </w:p>
    <w:p w14:paraId="1E81079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570C9BF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569CD6"/>
          <w:sz w:val="21"/>
          <w:szCs w:val="21"/>
          <w:lang w:eastAsia="en-PK"/>
        </w:rPr>
        <w:t>def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file_li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19C865D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0x0010"</w:t>
      </w:r>
    </w:p>
    <w:p w14:paraId="37F6CBE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sp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nlyfiles.copy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)</w:t>
      </w:r>
    </w:p>
    <w:p w14:paraId="11F959FA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lastRenderedPageBreak/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insert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hex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len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nlyfile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))</w:t>
      </w:r>
    </w:p>
    <w:p w14:paraId="25FD855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insert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09F22DCF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sp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 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)</w:t>
      </w:r>
    </w:p>
    <w:p w14:paraId="2AD41CB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</w:p>
    <w:p w14:paraId="265D788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569CD6"/>
          <w:sz w:val="21"/>
          <w:szCs w:val="21"/>
          <w:lang w:eastAsia="en-PK"/>
        </w:rPr>
        <w:t>def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send_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6AE4F4A2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0x0011"</w:t>
      </w:r>
    </w:p>
    <w:p w14:paraId="6C89C9C9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7D0F034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</w:t>
      </w:r>
    </w:p>
    <w:p w14:paraId="43FCA95B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status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s.stat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join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ath,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)</w:t>
      </w:r>
    </w:p>
    <w:p w14:paraId="4EF9F2A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sp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tatus.st_siz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65DFE94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sp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5A045FF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sp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,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)</w:t>
      </w:r>
    </w:p>
    <w:p w14:paraId="74E28282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end_file_chunk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30B5B82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wh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</w:t>
      </w:r>
      <w:r w:rsidRPr="00885791">
        <w:rPr>
          <w:rFonts w:ascii="Consolas" w:eastAsia="Times New Roman" w:hAnsi="Consolas" w:cs="Times New Roman"/>
          <w:color w:val="569CD6"/>
          <w:sz w:val="21"/>
          <w:szCs w:val="21"/>
          <w:lang w:eastAsia="en-PK"/>
        </w:rPr>
        <w:t>Tru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:</w:t>
      </w:r>
    </w:p>
    <w:p w14:paraId="46658A0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Waiting for client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406DFA2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data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24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562367F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Receied Messages: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pickle.loads(data),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form 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addr)</w:t>
      </w:r>
    </w:p>
    <w:p w14:paraId="275748F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Yes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 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) </w:t>
      </w: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ack</w:t>
      </w:r>
    </w:p>
    <w:p w14:paraId="5A97F3D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data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1024)#file list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</w:t>
      </w:r>
      <w:proofErr w:type="spellEnd"/>
    </w:p>
    <w:p w14:paraId="1272687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if(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 == "0x0000"):</w:t>
      </w:r>
    </w:p>
    <w:p w14:paraId="4A1E12D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ile_li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7EC4AC3F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data,add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1024)#file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</w:t>
      </w:r>
      <w:proofErr w:type="spellEnd"/>
    </w:p>
    <w:p w14:paraId="5A10E24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</w:t>
      </w:r>
    </w:p>
    <w:p w14:paraId="54C66FB9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print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5BB8FE8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if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0]=="0x0001" and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client_req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1] in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onlyfile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630A21B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end_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16BD4A8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else:</w:t>
      </w:r>
    </w:p>
    <w:p w14:paraId="76E18C2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message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[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'0',"File Does not Exits"]</w:t>
      </w:r>
    </w:p>
    <w:p w14:paraId="45CA0C2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pickle.dumps("File Does not Exits"), (addr[0], addr[1]))</w:t>
      </w:r>
    </w:p>
    <w:p w14:paraId="1B3C76BB" w14:textId="1EAB762E" w:rsidR="00885791" w:rsidRDefault="00885791" w:rsidP="00885791">
      <w:pPr>
        <w:rPr>
          <w:lang w:val="en-US"/>
        </w:rPr>
      </w:pPr>
    </w:p>
    <w:p w14:paraId="32E17A02" w14:textId="4F43BBBF" w:rsidR="00885791" w:rsidRDefault="00885791" w:rsidP="00885791">
      <w:pPr>
        <w:pStyle w:val="Heading1"/>
        <w:rPr>
          <w:lang w:val="en-US"/>
        </w:rPr>
      </w:pPr>
      <w:r>
        <w:rPr>
          <w:lang w:val="en-US"/>
        </w:rPr>
        <w:t>Client</w:t>
      </w:r>
    </w:p>
    <w:p w14:paraId="595B8C9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socket</w:t>
      </w:r>
    </w:p>
    <w:p w14:paraId="282D8514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mpor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pickle</w:t>
      </w:r>
    </w:p>
    <w:p w14:paraId="75570C4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 =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socket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AF_INE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et.SOCK_DGRA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277F12F4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5106EA9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</w:t>
      </w:r>
    </w:p>
    <w:p w14:paraId="1162756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socket.gethostname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()</w:t>
      </w:r>
    </w:p>
    <w:p w14:paraId="093FB6E2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192.168.100.50"</w:t>
      </w:r>
    </w:p>
    <w:p w14:paraId="6C57BF3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= 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2345</w:t>
      </w:r>
    </w:p>
    <w:p w14:paraId="7D50576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_file</w:t>
      </w:r>
      <w:proofErr w:type="spellEnd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[</w:t>
      </w:r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</w:t>
      </w:r>
    </w:p>
    <w:p w14:paraId="0E361F4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4D5BA3D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s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Connection"</w:t>
      </w:r>
    </w:p>
    <w:p w14:paraId="4FA8506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s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 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)</w:t>
      </w:r>
    </w:p>
    <w:p w14:paraId="07218A9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data,add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24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2CCD758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</w:t>
      </w:r>
      <w:proofErr w:type="spellStart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Receied</w:t>
      </w:r>
      <w:proofErr w:type="spell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 Messages: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, 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form 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addr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612387C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Server Responded Yes</w:t>
      </w:r>
    </w:p>
    <w:p w14:paraId="2B1BAF5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60214C6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lastRenderedPageBreak/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0x0000"</w:t>
      </w:r>
    </w:p>
    <w:p w14:paraId="787C078B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hex_string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 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, 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)</w:t>
      </w:r>
    </w:p>
    <w:p w14:paraId="493A4553" w14:textId="77777777" w:rsidR="00885791" w:rsidRPr="00885791" w:rsidRDefault="00885791" w:rsidP="0088579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5B82554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data,add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24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320F1DC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</w:t>
      </w:r>
    </w:p>
    <w:p w14:paraId="08F6149E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message)</w:t>
      </w:r>
    </w:p>
    <w:p w14:paraId="6381A32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7F5CDA0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</w:t>
      </w:r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file</w:t>
      </w:r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</w:t>
      </w:r>
      <w:proofErr w:type="spell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req</w:t>
      </w:r>
      <w:proofErr w:type="spellEnd"/>
    </w:p>
    <w:p w14:paraId="2824DD44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ile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0x0001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29493F7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_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file.append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message[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2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</w:t>
      </w:r>
    </w:p>
    <w:p w14:paraId="7A146FD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_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7D12E94F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sendto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dumps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req_fil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,(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udp_host,udp_port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)</w:t>
      </w:r>
    </w:p>
    <w:p w14:paraId="598D7F0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244FD93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</w:t>
      </w:r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file</w:t>
      </w:r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response</w:t>
      </w:r>
    </w:p>
    <w:p w14:paraId="264D9F8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data,add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24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0AEDB18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</w:t>
      </w:r>
    </w:p>
    <w:p w14:paraId="5BC00CF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if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[</w:t>
      </w:r>
      <w:proofErr w:type="gramEnd"/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=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'0'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71BF1F4C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[</w:t>
      </w:r>
      <w:proofErr w:type="gramEnd"/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)</w:t>
      </w:r>
    </w:p>
    <w:p w14:paraId="4C209B33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inpu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Press Enter to Exit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19EEBF48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els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:</w:t>
      </w:r>
    </w:p>
    <w:p w14:paraId="772CF92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end=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[</w:t>
      </w:r>
      <w:proofErr w:type="gramEnd"/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2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/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0</w:t>
      </w:r>
    </w:p>
    <w:p w14:paraId="135E6E3D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f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"</w:t>
      </w:r>
    </w:p>
    <w:p w14:paraId="28B7C86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C586C0"/>
          <w:sz w:val="21"/>
          <w:szCs w:val="21"/>
          <w:lang w:eastAsia="en-PK"/>
        </w:rPr>
        <w:t>wh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end&gt;=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0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:</w:t>
      </w:r>
    </w:p>
    <w:p w14:paraId="2D8F80F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data,addr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sock.recvfrom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024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75526481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message=</w:t>
      </w:r>
      <w:proofErr w:type="spellStart"/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pickle.loads</w:t>
      </w:r>
      <w:proofErr w:type="spellEnd"/>
      <w:proofErr w:type="gram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data)</w:t>
      </w:r>
    </w:p>
    <w:p w14:paraId="74E6A996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</w:t>
      </w:r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f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=</w:t>
      </w:r>
      <w:proofErr w:type="spellStart"/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f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+</w:t>
      </w:r>
      <w:proofErr w:type="gramStart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message</w:t>
      </w:r>
      <w:proofErr w:type="spellEnd"/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[</w:t>
      </w:r>
      <w:proofErr w:type="gramEnd"/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2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]</w:t>
      </w:r>
    </w:p>
    <w:p w14:paraId="5004E217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    end-=</w:t>
      </w:r>
      <w:r w:rsidRPr="00885791">
        <w:rPr>
          <w:rFonts w:ascii="Consolas" w:eastAsia="Times New Roman" w:hAnsi="Consolas" w:cs="Times New Roman"/>
          <w:color w:val="B5CEA8"/>
          <w:sz w:val="21"/>
          <w:szCs w:val="21"/>
          <w:lang w:eastAsia="en-PK"/>
        </w:rPr>
        <w:t>1</w:t>
      </w:r>
    </w:p>
    <w:p w14:paraId="66627D4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prin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9CDCFE"/>
          <w:sz w:val="21"/>
          <w:szCs w:val="21"/>
          <w:lang w:eastAsia="en-PK"/>
        </w:rPr>
        <w:t>file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6B6CB600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    </w:t>
      </w:r>
      <w:proofErr w:type="gramStart"/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inpu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proofErr w:type="gramEnd"/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Press Enter to Exit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448F1A75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# </w:t>
      </w:r>
      <w:proofErr w:type="gramStart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close</w:t>
      </w:r>
      <w:proofErr w:type="gramEnd"/>
      <w:r w:rsidRPr="00885791">
        <w:rPr>
          <w:rFonts w:ascii="Consolas" w:eastAsia="Times New Roman" w:hAnsi="Consolas" w:cs="Times New Roman"/>
          <w:color w:val="6A9955"/>
          <w:sz w:val="21"/>
          <w:szCs w:val="21"/>
          <w:lang w:eastAsia="en-PK"/>
        </w:rPr>
        <w:t> the connection</w:t>
      </w:r>
    </w:p>
    <w:p w14:paraId="40F6C91B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568DD90A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  <w:r w:rsidRPr="00885791">
        <w:rPr>
          <w:rFonts w:ascii="Consolas" w:eastAsia="Times New Roman" w:hAnsi="Consolas" w:cs="Times New Roman"/>
          <w:color w:val="DCDCAA"/>
          <w:sz w:val="21"/>
          <w:szCs w:val="21"/>
          <w:lang w:eastAsia="en-PK"/>
        </w:rPr>
        <w:t>input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(</w:t>
      </w:r>
      <w:r w:rsidRPr="00885791">
        <w:rPr>
          <w:rFonts w:ascii="Consolas" w:eastAsia="Times New Roman" w:hAnsi="Consolas" w:cs="Times New Roman"/>
          <w:color w:val="CE9178"/>
          <w:sz w:val="21"/>
          <w:szCs w:val="21"/>
          <w:lang w:eastAsia="en-PK"/>
        </w:rPr>
        <w:t>"Enter"</w:t>
      </w:r>
      <w:r w:rsidRPr="00885791"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  <w:t>)</w:t>
      </w:r>
    </w:p>
    <w:p w14:paraId="1ACC325F" w14:textId="77777777" w:rsidR="00885791" w:rsidRPr="00885791" w:rsidRDefault="00885791" w:rsidP="0088579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PK"/>
        </w:rPr>
      </w:pPr>
    </w:p>
    <w:p w14:paraId="74866CDE" w14:textId="26B522E8" w:rsidR="00885791" w:rsidRDefault="00885791" w:rsidP="00885791">
      <w:pPr>
        <w:rPr>
          <w:lang w:val="en-US"/>
        </w:rPr>
      </w:pPr>
    </w:p>
    <w:p w14:paraId="0E08E132" w14:textId="24C2A521" w:rsidR="00885791" w:rsidRDefault="00885791" w:rsidP="00885791">
      <w:pPr>
        <w:pStyle w:val="Heading1"/>
        <w:rPr>
          <w:lang w:val="en-US"/>
        </w:rPr>
      </w:pPr>
      <w:r>
        <w:rPr>
          <w:lang w:val="en-US"/>
        </w:rPr>
        <w:t>Output</w:t>
      </w:r>
    </w:p>
    <w:p w14:paraId="5A4596C3" w14:textId="723BA6AE" w:rsidR="00885791" w:rsidRPr="00885791" w:rsidRDefault="00885791" w:rsidP="00885791">
      <w:pPr>
        <w:rPr>
          <w:lang w:val="en-US"/>
        </w:rPr>
      </w:pPr>
      <w:r>
        <w:rPr>
          <w:noProof/>
        </w:rPr>
        <w:drawing>
          <wp:inline distT="0" distB="0" distL="0" distR="0" wp14:anchorId="1C5C64BD" wp14:editId="7109F0E2">
            <wp:extent cx="5731510" cy="18446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84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791" w:rsidRPr="00885791" w:rsidSect="00885791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MTUwtjQyNzc3M7JQ0lEKTi0uzszPAykwrAUA7RmSaiwAAAA="/>
  </w:docVars>
  <w:rsids>
    <w:rsidRoot w:val="002D12A5"/>
    <w:rsid w:val="002D12A5"/>
    <w:rsid w:val="00885791"/>
    <w:rsid w:val="00932B6B"/>
    <w:rsid w:val="009B54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04F0A1B5"/>
  <w15:chartTrackingRefBased/>
  <w15:docId w15:val="{2E1F8F19-5559-472B-80FF-D45699D8C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7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885791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85791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857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26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5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2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85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2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0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93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9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4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5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81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5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57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44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7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3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3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0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2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7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2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5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1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5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1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3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0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0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3121E2E2-C1BF-4F94-8F2E-0E4881CD04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94</Words>
  <Characters>2822</Characters>
  <Application>Microsoft Office Word</Application>
  <DocSecurity>0</DocSecurity>
  <Lines>23</Lines>
  <Paragraphs>6</Paragraphs>
  <ScaleCrop>false</ScaleCrop>
  <Company>1802034</Company>
  <LinksUpToDate>false</LinksUpToDate>
  <CharactersWithSpaces>3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NEtwork</dc:title>
  <dc:subject/>
  <dc:creator>Zia Ur Rehman</dc:creator>
  <cp:keywords/>
  <dc:description/>
  <cp:lastModifiedBy>Zia Ur Rehman</cp:lastModifiedBy>
  <cp:revision>2</cp:revision>
  <dcterms:created xsi:type="dcterms:W3CDTF">2021-06-22T14:17:00Z</dcterms:created>
  <dcterms:modified xsi:type="dcterms:W3CDTF">2021-06-22T14:21:00Z</dcterms:modified>
</cp:coreProperties>
</file>